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7D1B" w:rsidRDefault="00A46256">
      <w:pPr>
        <w:rPr>
          <w:b/>
        </w:rPr>
      </w:pPr>
      <w:r>
        <w:rPr>
          <w:b/>
        </w:rPr>
        <w:t xml:space="preserve">Q1. </w:t>
      </w:r>
      <w:r w:rsidRPr="00A46256">
        <w:rPr>
          <w:b/>
        </w:rPr>
        <w:t xml:space="preserve">What are </w:t>
      </w:r>
      <w:proofErr w:type="spellStart"/>
      <w:r w:rsidRPr="00A46256">
        <w:rPr>
          <w:b/>
        </w:rPr>
        <w:t>Git</w:t>
      </w:r>
      <w:proofErr w:type="spellEnd"/>
      <w:r w:rsidRPr="00A46256">
        <w:rPr>
          <w:b/>
        </w:rPr>
        <w:t xml:space="preserve"> Repository Guidelines in Agile Development</w:t>
      </w:r>
      <w:r w:rsidRPr="00A46256">
        <w:rPr>
          <w:b/>
        </w:rPr>
        <w:t>?</w:t>
      </w:r>
    </w:p>
    <w:p w:rsidR="00D35D4E" w:rsidRPr="00D35D4E" w:rsidRDefault="00A46256" w:rsidP="00D35D4E">
      <w:pPr>
        <w:jc w:val="both"/>
      </w:pPr>
      <w:r>
        <w:rPr>
          <w:b/>
        </w:rPr>
        <w:t xml:space="preserve">Answer: </w:t>
      </w:r>
      <w:proofErr w:type="spellStart"/>
      <w:r w:rsidR="00D35D4E" w:rsidRPr="00D35D4E">
        <w:t>Git</w:t>
      </w:r>
      <w:proofErr w:type="spellEnd"/>
      <w:r w:rsidR="00D35D4E" w:rsidRPr="00D35D4E">
        <w:t xml:space="preserve"> is a popular version control system that is widely used in </w:t>
      </w:r>
      <w:proofErr w:type="gramStart"/>
      <w:r w:rsidR="00D35D4E" w:rsidRPr="00D35D4E">
        <w:t>Agile</w:t>
      </w:r>
      <w:proofErr w:type="gramEnd"/>
      <w:r w:rsidR="00D35D4E" w:rsidRPr="00D35D4E">
        <w:t xml:space="preserve"> software development. </w:t>
      </w:r>
      <w:proofErr w:type="spellStart"/>
      <w:r w:rsidR="00D35D4E" w:rsidRPr="00D35D4E">
        <w:t>Git</w:t>
      </w:r>
      <w:proofErr w:type="spellEnd"/>
      <w:r w:rsidR="00D35D4E" w:rsidRPr="00D35D4E">
        <w:t xml:space="preserve"> provides a powerful set of features for managing source code, collaborating with other developers, and keeping track of changes over time. Here are some </w:t>
      </w:r>
      <w:proofErr w:type="spellStart"/>
      <w:r w:rsidR="00D35D4E" w:rsidRPr="00D35D4E">
        <w:t>Git</w:t>
      </w:r>
      <w:proofErr w:type="spellEnd"/>
      <w:r w:rsidR="00D35D4E" w:rsidRPr="00D35D4E">
        <w:t xml:space="preserve"> repository guidelines that can help teams using </w:t>
      </w:r>
      <w:proofErr w:type="gramStart"/>
      <w:r w:rsidR="00D35D4E" w:rsidRPr="00D35D4E">
        <w:t>Agile</w:t>
      </w:r>
      <w:proofErr w:type="gramEnd"/>
      <w:r w:rsidR="00D35D4E" w:rsidRPr="00D35D4E">
        <w:t xml:space="preserve"> development:</w:t>
      </w:r>
    </w:p>
    <w:p w:rsidR="00D35D4E" w:rsidRPr="00D35D4E" w:rsidRDefault="00D35D4E" w:rsidP="0079087B">
      <w:pPr>
        <w:pStyle w:val="ListParagraph"/>
        <w:numPr>
          <w:ilvl w:val="0"/>
          <w:numId w:val="1"/>
        </w:numPr>
        <w:jc w:val="both"/>
      </w:pPr>
      <w:r w:rsidRPr="0079087B">
        <w:rPr>
          <w:b/>
        </w:rPr>
        <w:t>Use Branches:</w:t>
      </w:r>
      <w:r w:rsidRPr="00D35D4E">
        <w:t xml:space="preserve"> Branches are a powerful feature in </w:t>
      </w:r>
      <w:proofErr w:type="spellStart"/>
      <w:r w:rsidRPr="00D35D4E">
        <w:t>Git</w:t>
      </w:r>
      <w:proofErr w:type="spellEnd"/>
      <w:r w:rsidRPr="00D35D4E">
        <w:t xml:space="preserve"> that allow developers to work on different features or bug fixes independently of each other. Teams should use branches to isolate changes, minimize conflict</w:t>
      </w:r>
      <w:r>
        <w:t>s, and facilitate code reviews.</w:t>
      </w:r>
    </w:p>
    <w:p w:rsidR="00D35D4E" w:rsidRPr="00D35D4E" w:rsidRDefault="00D35D4E" w:rsidP="0079087B">
      <w:pPr>
        <w:pStyle w:val="ListParagraph"/>
        <w:numPr>
          <w:ilvl w:val="0"/>
          <w:numId w:val="1"/>
        </w:numPr>
        <w:jc w:val="both"/>
      </w:pPr>
      <w:r w:rsidRPr="0079087B">
        <w:rPr>
          <w:b/>
        </w:rPr>
        <w:t>Adopt a Workflow:</w:t>
      </w:r>
      <w:r w:rsidRPr="00D35D4E">
        <w:t xml:space="preserve"> Teams should adopt a </w:t>
      </w:r>
      <w:proofErr w:type="spellStart"/>
      <w:r w:rsidRPr="00D35D4E">
        <w:t>Git</w:t>
      </w:r>
      <w:proofErr w:type="spellEnd"/>
      <w:r w:rsidRPr="00D35D4E">
        <w:t xml:space="preserve"> workflow that suits their development process. Popular workflows include </w:t>
      </w:r>
      <w:proofErr w:type="spellStart"/>
      <w:r w:rsidRPr="00D35D4E">
        <w:t>Gitflow</w:t>
      </w:r>
      <w:proofErr w:type="spellEnd"/>
      <w:r w:rsidRPr="00D35D4E">
        <w:t>, Trunk-based Development, and Feature Branching. A workflow provides a set of rules and conventions that can help</w:t>
      </w:r>
      <w:r>
        <w:t xml:space="preserve"> teams collaborate effectively.</w:t>
      </w:r>
    </w:p>
    <w:p w:rsidR="00D35D4E" w:rsidRPr="00D35D4E" w:rsidRDefault="00D35D4E" w:rsidP="0079087B">
      <w:pPr>
        <w:pStyle w:val="ListParagraph"/>
        <w:numPr>
          <w:ilvl w:val="0"/>
          <w:numId w:val="1"/>
        </w:numPr>
        <w:jc w:val="both"/>
      </w:pPr>
      <w:r w:rsidRPr="0079087B">
        <w:rPr>
          <w:b/>
        </w:rPr>
        <w:t>Use Pull Requests:</w:t>
      </w:r>
      <w:r w:rsidRPr="00D35D4E">
        <w:t xml:space="preserve"> Pull Requests are a mechanism in </w:t>
      </w:r>
      <w:proofErr w:type="spellStart"/>
      <w:r w:rsidRPr="00D35D4E">
        <w:t>Git</w:t>
      </w:r>
      <w:proofErr w:type="spellEnd"/>
      <w:r w:rsidRPr="00D35D4E">
        <w:t xml:space="preserve"> that allow developers to submit changes for review and approval. Pull Requests can help teams catch errors, improve code quality, and facilitate coll</w:t>
      </w:r>
      <w:r>
        <w:t>aboration between team members.</w:t>
      </w:r>
    </w:p>
    <w:p w:rsidR="00D35D4E" w:rsidRPr="00D35D4E" w:rsidRDefault="00D35D4E" w:rsidP="0079087B">
      <w:pPr>
        <w:pStyle w:val="ListParagraph"/>
        <w:numPr>
          <w:ilvl w:val="0"/>
          <w:numId w:val="1"/>
        </w:numPr>
        <w:jc w:val="both"/>
      </w:pPr>
      <w:r w:rsidRPr="0079087B">
        <w:rPr>
          <w:b/>
        </w:rPr>
        <w:t>Use Tags:</w:t>
      </w:r>
      <w:r w:rsidRPr="00D35D4E">
        <w:t xml:space="preserve"> Tags are a way to mark specific versions or milestones in </w:t>
      </w:r>
      <w:proofErr w:type="gramStart"/>
      <w:r w:rsidRPr="00D35D4E">
        <w:t>the codebase</w:t>
      </w:r>
      <w:proofErr w:type="gramEnd"/>
      <w:r w:rsidRPr="00D35D4E">
        <w:t>. Teams can use tags to denote releases, hotfixes, or other important events. Tags can help teams keep track of changes over ti</w:t>
      </w:r>
      <w:r>
        <w:t>me and communicate effectively.</w:t>
      </w:r>
    </w:p>
    <w:p w:rsidR="00D35D4E" w:rsidRPr="00D35D4E" w:rsidRDefault="00D35D4E" w:rsidP="0079087B">
      <w:pPr>
        <w:pStyle w:val="ListParagraph"/>
        <w:numPr>
          <w:ilvl w:val="0"/>
          <w:numId w:val="1"/>
        </w:numPr>
      </w:pPr>
      <w:r w:rsidRPr="0079087B">
        <w:rPr>
          <w:b/>
        </w:rPr>
        <w:t>Use Commit Messages:</w:t>
      </w:r>
      <w:r w:rsidRPr="00D35D4E">
        <w:t xml:space="preserve"> Commit messages are a way to document changes in </w:t>
      </w:r>
      <w:proofErr w:type="gramStart"/>
      <w:r w:rsidRPr="00D35D4E">
        <w:t>the codebase</w:t>
      </w:r>
      <w:proofErr w:type="gramEnd"/>
      <w:r w:rsidRPr="00D35D4E">
        <w:t xml:space="preserve">. Teams should use clear and descriptive commit messages that provide context and explain the rationale behind each change. This can help team members understand </w:t>
      </w:r>
      <w:proofErr w:type="gramStart"/>
      <w:r w:rsidRPr="00D35D4E">
        <w:t>the codebase</w:t>
      </w:r>
      <w:proofErr w:type="gramEnd"/>
      <w:r w:rsidRPr="00D35D4E">
        <w:t xml:space="preserve"> and r</w:t>
      </w:r>
      <w:r>
        <w:t>eview changes more effectively.</w:t>
      </w:r>
    </w:p>
    <w:p w:rsidR="00D35D4E" w:rsidRPr="00D35D4E" w:rsidRDefault="00D35D4E" w:rsidP="0079087B">
      <w:pPr>
        <w:pStyle w:val="ListParagraph"/>
        <w:numPr>
          <w:ilvl w:val="0"/>
          <w:numId w:val="1"/>
        </w:numPr>
        <w:jc w:val="both"/>
      </w:pPr>
      <w:r w:rsidRPr="0079087B">
        <w:rPr>
          <w:b/>
        </w:rPr>
        <w:t xml:space="preserve">Use </w:t>
      </w:r>
      <w:proofErr w:type="spellStart"/>
      <w:r w:rsidRPr="0079087B">
        <w:rPr>
          <w:b/>
        </w:rPr>
        <w:t>Git</w:t>
      </w:r>
      <w:proofErr w:type="spellEnd"/>
      <w:r w:rsidRPr="0079087B">
        <w:rPr>
          <w:b/>
        </w:rPr>
        <w:t xml:space="preserve"> Hooks:</w:t>
      </w:r>
      <w:r w:rsidRPr="00D35D4E">
        <w:t xml:space="preserve"> </w:t>
      </w:r>
      <w:proofErr w:type="spellStart"/>
      <w:r w:rsidRPr="00D35D4E">
        <w:t>Git</w:t>
      </w:r>
      <w:proofErr w:type="spellEnd"/>
      <w:r w:rsidRPr="00D35D4E">
        <w:t xml:space="preserve"> Hooks are scripts that run automatically when certain events occur in </w:t>
      </w:r>
      <w:proofErr w:type="spellStart"/>
      <w:r w:rsidRPr="00D35D4E">
        <w:t>Git</w:t>
      </w:r>
      <w:proofErr w:type="spellEnd"/>
      <w:r w:rsidRPr="00D35D4E">
        <w:t xml:space="preserve">. Teams can use </w:t>
      </w:r>
      <w:proofErr w:type="spellStart"/>
      <w:r w:rsidRPr="00D35D4E">
        <w:t>Git</w:t>
      </w:r>
      <w:proofErr w:type="spellEnd"/>
      <w:r w:rsidRPr="00D35D4E">
        <w:t xml:space="preserve"> Hooks to automate tasks like running tests, formatting code, or enforcing coding standards. This can help teams save</w:t>
      </w:r>
      <w:r>
        <w:t xml:space="preserve"> time and improve code quality.</w:t>
      </w:r>
    </w:p>
    <w:p w:rsidR="00D35D4E" w:rsidRPr="00D35D4E" w:rsidRDefault="00D35D4E" w:rsidP="0079087B">
      <w:pPr>
        <w:pStyle w:val="ListParagraph"/>
        <w:numPr>
          <w:ilvl w:val="0"/>
          <w:numId w:val="1"/>
        </w:numPr>
        <w:jc w:val="both"/>
      </w:pPr>
      <w:r w:rsidRPr="0079087B">
        <w:rPr>
          <w:b/>
        </w:rPr>
        <w:t xml:space="preserve">Use a </w:t>
      </w:r>
      <w:proofErr w:type="spellStart"/>
      <w:r w:rsidRPr="0079087B">
        <w:rPr>
          <w:b/>
        </w:rPr>
        <w:t>Git</w:t>
      </w:r>
      <w:proofErr w:type="spellEnd"/>
      <w:r w:rsidRPr="0079087B">
        <w:rPr>
          <w:b/>
        </w:rPr>
        <w:t xml:space="preserve"> Hosting Service:</w:t>
      </w:r>
      <w:r w:rsidRPr="00D35D4E">
        <w:t xml:space="preserve"> </w:t>
      </w:r>
      <w:proofErr w:type="spellStart"/>
      <w:r w:rsidRPr="00D35D4E">
        <w:t>Git</w:t>
      </w:r>
      <w:proofErr w:type="spellEnd"/>
      <w:r w:rsidRPr="00D35D4E">
        <w:t xml:space="preserve"> hosting services like </w:t>
      </w:r>
      <w:proofErr w:type="spellStart"/>
      <w:r w:rsidRPr="00D35D4E">
        <w:t>GitHub</w:t>
      </w:r>
      <w:proofErr w:type="spellEnd"/>
      <w:r w:rsidRPr="00D35D4E">
        <w:t xml:space="preserve">, </w:t>
      </w:r>
      <w:proofErr w:type="spellStart"/>
      <w:r w:rsidRPr="00D35D4E">
        <w:t>GitLab</w:t>
      </w:r>
      <w:proofErr w:type="spellEnd"/>
      <w:r w:rsidRPr="00D35D4E">
        <w:t xml:space="preserve">, and </w:t>
      </w:r>
      <w:proofErr w:type="spellStart"/>
      <w:r w:rsidRPr="00D35D4E">
        <w:t>Bitbucket</w:t>
      </w:r>
      <w:proofErr w:type="spellEnd"/>
      <w:r w:rsidRPr="00D35D4E">
        <w:t xml:space="preserve"> provide a powerful set of features for managing repositories, collaborating with other developers, and automating workflows. Teams should use a </w:t>
      </w:r>
      <w:proofErr w:type="spellStart"/>
      <w:r w:rsidRPr="00D35D4E">
        <w:t>Git</w:t>
      </w:r>
      <w:proofErr w:type="spellEnd"/>
      <w:r w:rsidRPr="00D35D4E">
        <w:t xml:space="preserve"> hosting service that suits their needs and provides the features</w:t>
      </w:r>
      <w:r>
        <w:t xml:space="preserve"> they require.</w:t>
      </w:r>
    </w:p>
    <w:p w:rsidR="00A46256" w:rsidRPr="00D35D4E" w:rsidRDefault="00D35D4E" w:rsidP="00D35D4E">
      <w:pPr>
        <w:jc w:val="both"/>
      </w:pPr>
      <w:r w:rsidRPr="00D35D4E">
        <w:t xml:space="preserve">By following these </w:t>
      </w:r>
      <w:proofErr w:type="spellStart"/>
      <w:r w:rsidRPr="00D35D4E">
        <w:t>Git</w:t>
      </w:r>
      <w:proofErr w:type="spellEnd"/>
      <w:r w:rsidRPr="00D35D4E">
        <w:t xml:space="preserve"> repository guidelines, teams can effectively manage </w:t>
      </w:r>
      <w:proofErr w:type="gramStart"/>
      <w:r w:rsidRPr="00D35D4E">
        <w:t>their codebase</w:t>
      </w:r>
      <w:proofErr w:type="gramEnd"/>
      <w:r w:rsidRPr="00D35D4E">
        <w:t>, collaborate more effectively, and improve the quality of their software.</w:t>
      </w:r>
      <w:bookmarkStart w:id="0" w:name="_GoBack"/>
      <w:bookmarkEnd w:id="0"/>
    </w:p>
    <w:sectPr w:rsidR="00A46256" w:rsidRPr="00D35D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5A7666D"/>
    <w:multiLevelType w:val="hybridMultilevel"/>
    <w:tmpl w:val="968E6B64"/>
    <w:lvl w:ilvl="0" w:tplc="2418F4F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DA1NTQ1MLYwMrZU0lEKTi0uzszPAykwrAUA5Dic4iwAAAA="/>
  </w:docVars>
  <w:rsids>
    <w:rsidRoot w:val="00F30C26"/>
    <w:rsid w:val="00127030"/>
    <w:rsid w:val="0079087B"/>
    <w:rsid w:val="00A46256"/>
    <w:rsid w:val="00D35D4E"/>
    <w:rsid w:val="00E77353"/>
    <w:rsid w:val="00E9519F"/>
    <w:rsid w:val="00F30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AB42364-0D65-42AA-82AB-B049DDA9B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08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5</cp:revision>
  <dcterms:created xsi:type="dcterms:W3CDTF">2023-03-26T13:22:00Z</dcterms:created>
  <dcterms:modified xsi:type="dcterms:W3CDTF">2023-03-26T13:33:00Z</dcterms:modified>
</cp:coreProperties>
</file>